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07b3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462d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1b97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fb3f0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39fb37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4b7989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86f52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5221321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1026bdd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0b7e95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ec12fa6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3d5426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547876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25cd15c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e08af5a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1446292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5e4891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3eb17870"/>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8T20:42:14Z</dcterms:created>
  <dcterms:modified xsi:type="dcterms:W3CDTF">2022-05-08T20:42:14Z</dcterms:modified>
</cp:coreProperties>
</file>